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E0CE0" w:rsidRDefault="009E0CE0">
      <w:r>
        <w:fldChar w:fldCharType="begin"/>
      </w:r>
      <w:r>
        <w:instrText xml:space="preserve"> LINK Excel.Sheet.12 "C:\\Users\\32830799\\Desktop\\papers\\structure data.xlsx" "Sheet5!R3C1:R22C6" \a \f 4 \h  \* MERGEFORMAT </w:instrText>
      </w:r>
      <w:r>
        <w:fldChar w:fldCharType="separate"/>
      </w:r>
    </w:p>
    <w:tbl>
      <w:tblPr>
        <w:tblW w:w="8147" w:type="dxa"/>
        <w:tblLook w:val="04A0" w:firstRow="1" w:lastRow="0" w:firstColumn="1" w:lastColumn="0" w:noHBand="0" w:noVBand="1"/>
      </w:tblPr>
      <w:tblGrid>
        <w:gridCol w:w="1701"/>
        <w:gridCol w:w="1134"/>
        <w:gridCol w:w="1378"/>
        <w:gridCol w:w="2135"/>
        <w:gridCol w:w="1228"/>
        <w:gridCol w:w="601"/>
      </w:tblGrid>
      <w:tr w:rsidR="009E0CE0" w:rsidRPr="009E0CE0" w:rsidTr="004946AB">
        <w:trPr>
          <w:trHeight w:val="290"/>
        </w:trPr>
        <w:tc>
          <w:tcPr>
            <w:tcW w:w="8147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h-TH"/>
              </w:rPr>
              <w:t>S</w:t>
            </w:r>
            <w:r w:rsidRPr="009E0CE0">
              <w:rPr>
                <w:rFonts w:ascii="Times New Roman" w:eastAsia="Times New Roman" w:hAnsi="Times New Roman" w:cs="Times New Roman"/>
                <w:b/>
                <w:bCs/>
                <w:color w:val="000000"/>
                <w:lang w:bidi="th-TH"/>
              </w:rPr>
              <w:t>upplementary Table 6</w:t>
            </w: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 xml:space="preserve">: </w:t>
            </w:r>
            <w:bookmarkStart w:id="0" w:name="_GoBack"/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Multiple comparison</w:t>
            </w:r>
            <w:r w:rsidR="00AC5AF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s</w:t>
            </w: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 xml:space="preserve"> of subpopulations</w:t>
            </w:r>
            <w:r w:rsidR="004946AB" w:rsidRPr="004946AB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 xml:space="preserve"> mean</w:t>
            </w: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 xml:space="preserve"> </w:t>
            </w:r>
            <w:r w:rsidR="004946AB" w:rsidRPr="004946AB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tolerance index</w:t>
            </w:r>
            <w:bookmarkEnd w:id="0"/>
            <w:r w:rsidRPr="009E0CE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h-TH"/>
              </w:rPr>
              <w:t xml:space="preserve"> </w:t>
            </w:r>
          </w:p>
        </w:tc>
      </w:tr>
      <w:tr w:rsidR="009E0CE0" w:rsidRPr="009E0CE0" w:rsidTr="004946AB">
        <w:trPr>
          <w:trHeight w:val="290"/>
        </w:trPr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b/>
                <w:bCs/>
                <w:color w:val="000000"/>
                <w:lang w:bidi="th-TH"/>
              </w:rPr>
              <w:t>Subpopulation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4946AB" w:rsidP="009E0CE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h-TH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bidi="th-TH"/>
              </w:rPr>
              <w:t>T. Index</w:t>
            </w:r>
          </w:p>
        </w:tc>
        <w:tc>
          <w:tcPr>
            <w:tcW w:w="13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b/>
                <w:bCs/>
                <w:color w:val="000000"/>
                <w:lang w:bidi="th-TH"/>
              </w:rPr>
              <w:t xml:space="preserve">Comparison </w:t>
            </w:r>
          </w:p>
        </w:tc>
        <w:tc>
          <w:tcPr>
            <w:tcW w:w="21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b/>
                <w:bCs/>
                <w:color w:val="000000"/>
                <w:lang w:bidi="th-TH"/>
              </w:rPr>
              <w:t xml:space="preserve">Mean Difference 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b/>
                <w:bCs/>
                <w:color w:val="000000"/>
                <w:lang w:bidi="th-TH"/>
              </w:rPr>
              <w:t>Std. Error</w:t>
            </w:r>
          </w:p>
        </w:tc>
        <w:tc>
          <w:tcPr>
            <w:tcW w:w="6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b/>
                <w:bCs/>
                <w:color w:val="000000"/>
                <w:lang w:bidi="th-TH"/>
              </w:rPr>
              <w:t>Sig.</w:t>
            </w:r>
          </w:p>
        </w:tc>
      </w:tr>
      <w:tr w:rsidR="009E0CE0" w:rsidRPr="009E0CE0" w:rsidTr="004946AB">
        <w:trPr>
          <w:trHeight w:val="290"/>
        </w:trPr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79.43</w:t>
            </w:r>
          </w:p>
        </w:tc>
        <w:tc>
          <w:tcPr>
            <w:tcW w:w="134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-</w:t>
            </w:r>
          </w:p>
        </w:tc>
        <w:tc>
          <w:tcPr>
            <w:tcW w:w="21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-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-</w:t>
            </w:r>
          </w:p>
        </w:tc>
        <w:tc>
          <w:tcPr>
            <w:tcW w:w="6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-</w:t>
            </w:r>
          </w:p>
        </w:tc>
      </w:tr>
      <w:tr w:rsidR="009E0CE0" w:rsidRPr="009E0CE0" w:rsidTr="004946AB">
        <w:trPr>
          <w:trHeight w:val="29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h-TH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2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2.13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2.78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0.44</w:t>
            </w:r>
          </w:p>
        </w:tc>
      </w:tr>
      <w:tr w:rsidR="009E0CE0" w:rsidRPr="009E0CE0" w:rsidTr="004946AB">
        <w:trPr>
          <w:trHeight w:val="29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h-TH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3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0.06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2.62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0.98</w:t>
            </w:r>
          </w:p>
        </w:tc>
      </w:tr>
      <w:tr w:rsidR="009E0CE0" w:rsidRPr="009E0CE0" w:rsidTr="004946AB">
        <w:trPr>
          <w:trHeight w:val="29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h-TH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4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0.47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1.84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0.80</w:t>
            </w:r>
          </w:p>
        </w:tc>
      </w:tr>
      <w:tr w:rsidR="009E0CE0" w:rsidRPr="009E0CE0" w:rsidTr="004946AB">
        <w:trPr>
          <w:trHeight w:val="29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h-TH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5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2.15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2.12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0.31</w:t>
            </w:r>
          </w:p>
        </w:tc>
      </w:tr>
      <w:tr w:rsidR="009E0CE0" w:rsidRPr="009E0CE0" w:rsidTr="004946AB">
        <w:trPr>
          <w:trHeight w:val="29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h-TH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6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4.78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2.52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0.06</w:t>
            </w:r>
          </w:p>
        </w:tc>
      </w:tr>
      <w:tr w:rsidR="009E0CE0" w:rsidRPr="009E0CE0" w:rsidTr="004946AB">
        <w:trPr>
          <w:trHeight w:val="29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77.30</w:t>
            </w: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3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-2.07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2.94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0.48</w:t>
            </w:r>
          </w:p>
        </w:tc>
      </w:tr>
      <w:tr w:rsidR="009E0CE0" w:rsidRPr="009E0CE0" w:rsidTr="004946AB">
        <w:trPr>
          <w:trHeight w:val="29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h-TH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4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-1.66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2.28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0.47</w:t>
            </w:r>
          </w:p>
        </w:tc>
      </w:tr>
      <w:tr w:rsidR="009E0CE0" w:rsidRPr="009E0CE0" w:rsidTr="004946AB">
        <w:trPr>
          <w:trHeight w:val="29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h-TH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5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0.03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2.51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0.99</w:t>
            </w:r>
          </w:p>
        </w:tc>
      </w:tr>
      <w:tr w:rsidR="009E0CE0" w:rsidRPr="009E0CE0" w:rsidTr="004946AB">
        <w:trPr>
          <w:trHeight w:val="29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h-TH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6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2.66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2.86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0.35</w:t>
            </w:r>
          </w:p>
        </w:tc>
      </w:tr>
      <w:tr w:rsidR="009E0CE0" w:rsidRPr="009E0CE0" w:rsidTr="004946AB">
        <w:trPr>
          <w:trHeight w:val="29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79.37</w:t>
            </w: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4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0.41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2.08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0.84</w:t>
            </w:r>
          </w:p>
        </w:tc>
      </w:tr>
      <w:tr w:rsidR="009E0CE0" w:rsidRPr="009E0CE0" w:rsidTr="004946AB">
        <w:trPr>
          <w:trHeight w:val="29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h-TH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5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2.10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2.33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0.37</w:t>
            </w:r>
          </w:p>
        </w:tc>
      </w:tr>
      <w:tr w:rsidR="009E0CE0" w:rsidRPr="009E0CE0" w:rsidTr="004946AB">
        <w:trPr>
          <w:trHeight w:val="29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h-TH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6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4.73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2.70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0.08</w:t>
            </w:r>
          </w:p>
        </w:tc>
      </w:tr>
      <w:tr w:rsidR="009E0CE0" w:rsidRPr="009E0CE0" w:rsidTr="004946AB">
        <w:trPr>
          <w:trHeight w:val="29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78.96</w:t>
            </w: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5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1.69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1.40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0.23</w:t>
            </w:r>
          </w:p>
        </w:tc>
      </w:tr>
      <w:tr w:rsidR="009E0CE0" w:rsidRPr="009E0CE0" w:rsidTr="004946AB">
        <w:trPr>
          <w:trHeight w:val="29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h-TH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6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4.32*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1.96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0.03</w:t>
            </w:r>
          </w:p>
        </w:tc>
      </w:tr>
      <w:tr w:rsidR="009E0CE0" w:rsidRPr="009E0CE0" w:rsidTr="004946AB">
        <w:trPr>
          <w:trHeight w:val="290"/>
        </w:trPr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77.27</w:t>
            </w:r>
          </w:p>
        </w:tc>
        <w:tc>
          <w:tcPr>
            <w:tcW w:w="134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6</w:t>
            </w:r>
          </w:p>
        </w:tc>
        <w:tc>
          <w:tcPr>
            <w:tcW w:w="21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2.63</w:t>
            </w:r>
          </w:p>
        </w:tc>
        <w:tc>
          <w:tcPr>
            <w:tcW w:w="122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2.23</w:t>
            </w:r>
          </w:p>
        </w:tc>
        <w:tc>
          <w:tcPr>
            <w:tcW w:w="6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0.24</w:t>
            </w:r>
          </w:p>
        </w:tc>
      </w:tr>
      <w:tr w:rsidR="009E0CE0" w:rsidRPr="009E0CE0" w:rsidTr="004946AB">
        <w:trPr>
          <w:trHeight w:val="410"/>
        </w:trPr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74.64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-</w:t>
            </w:r>
          </w:p>
        </w:tc>
        <w:tc>
          <w:tcPr>
            <w:tcW w:w="21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-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-</w:t>
            </w: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-</w:t>
            </w:r>
          </w:p>
        </w:tc>
      </w:tr>
      <w:tr w:rsidR="009E0CE0" w:rsidRPr="009E0CE0" w:rsidTr="004946AB">
        <w:trPr>
          <w:trHeight w:val="290"/>
        </w:trPr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</w:p>
        </w:tc>
        <w:tc>
          <w:tcPr>
            <w:tcW w:w="6446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CE0" w:rsidRPr="009E0CE0" w:rsidRDefault="009E0CE0" w:rsidP="009E0C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h-TH"/>
              </w:rPr>
            </w:pPr>
            <w:r w:rsidRPr="009E0CE0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* The mean difference is significant at the 0.05 level.</w:t>
            </w:r>
          </w:p>
        </w:tc>
      </w:tr>
    </w:tbl>
    <w:p w:rsidR="00906727" w:rsidRDefault="009E0CE0">
      <w:r>
        <w:fldChar w:fldCharType="end"/>
      </w:r>
    </w:p>
    <w:sectPr w:rsidR="009067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54418" w:rsidRDefault="00D54418" w:rsidP="009E0CE0">
      <w:pPr>
        <w:spacing w:after="0" w:line="240" w:lineRule="auto"/>
      </w:pPr>
      <w:r>
        <w:separator/>
      </w:r>
    </w:p>
  </w:endnote>
  <w:endnote w:type="continuationSeparator" w:id="0">
    <w:p w:rsidR="00D54418" w:rsidRDefault="00D54418" w:rsidP="009E0C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54418" w:rsidRDefault="00D54418" w:rsidP="009E0CE0">
      <w:pPr>
        <w:spacing w:after="0" w:line="240" w:lineRule="auto"/>
      </w:pPr>
      <w:r>
        <w:separator/>
      </w:r>
    </w:p>
  </w:footnote>
  <w:footnote w:type="continuationSeparator" w:id="0">
    <w:p w:rsidR="00D54418" w:rsidRDefault="00D54418" w:rsidP="009E0CE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zNDYzNjI3NjAwtzRS0lEKTi0uzszPAykwrAUA4VylSywAAAA="/>
  </w:docVars>
  <w:rsids>
    <w:rsidRoot w:val="009E0CE0"/>
    <w:rsid w:val="00292184"/>
    <w:rsid w:val="004946AB"/>
    <w:rsid w:val="00906727"/>
    <w:rsid w:val="009E0CE0"/>
    <w:rsid w:val="00AC5AF0"/>
    <w:rsid w:val="00B64506"/>
    <w:rsid w:val="00D54418"/>
    <w:rsid w:val="00E740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7B88369-72E9-4C57-8BBE-1152CC9C9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0CE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0CE0"/>
  </w:style>
  <w:style w:type="paragraph" w:styleId="Footer">
    <w:name w:val="footer"/>
    <w:basedOn w:val="Normal"/>
    <w:link w:val="FooterChar"/>
    <w:uiPriority w:val="99"/>
    <w:unhideWhenUsed/>
    <w:rsid w:val="009E0CE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0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821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1</Pages>
  <Words>105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rdoch University</Company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ard Mwando</dc:creator>
  <cp:keywords/>
  <dc:description/>
  <cp:lastModifiedBy>Yong Han</cp:lastModifiedBy>
  <cp:revision>5</cp:revision>
  <dcterms:created xsi:type="dcterms:W3CDTF">2019-12-01T09:23:00Z</dcterms:created>
  <dcterms:modified xsi:type="dcterms:W3CDTF">2020-01-16T02:00:00Z</dcterms:modified>
</cp:coreProperties>
</file>